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bookmarkStart w:id="23" w:name="github-username-tylerpcarter"/>
    <w:p>
      <w:pPr>
        <w:pStyle w:val="Heading1"/>
      </w:pPr>
      <w:r>
        <w:t xml:space="preserve">GitHub Username: tylerpcarter</w:t>
      </w:r>
    </w:p>
    <w:bookmarkEnd w:id="23"/>
    <w:bookmarkStart w:id="24" w:name="todays-date-121137-pm-07122017"/>
    <w:p>
      <w:pPr>
        <w:pStyle w:val="Heading1"/>
      </w:pPr>
      <w:r>
        <w:t xml:space="preserve">Today's date: 12:11:37 PM 07/12/2017</w:t>
      </w:r>
    </w:p>
    <w:bookmarkEnd w:id="24"/>
    <w:bookmarkStart w:id="25" w:name="what-tools-have-you-worked-with-so-far-in-this-class-so-far-i-have-worked-with-github-codeanywhere-ruby-jekyll-html5-markdown-converters-plaintext-editors-slack-and-pandoc."/>
    <w:p>
      <w:pPr>
        <w:pStyle w:val="Heading1"/>
      </w:pPr>
      <w:r>
        <w:t xml:space="preserve">What tools have you worked with so far in this class? So far I have worked with Github, CodeAnywhere, Ruby, Jekyll, HTML5, Markdown Converters, Plaintext Editors, Slack, and Pandoc.</w:t>
      </w:r>
    </w:p>
    <w:bookmarkEnd w:id="25"/>
    <w:bookmarkStart w:id="26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6"/>
    <w:p>
      <w:pPr>
        <w:pStyle w:val="SourceCode"/>
      </w:pPr>
      <w:r>
        <w:rPr>
          <w:rStyle w:val="VerbatimChar"/>
        </w:rPr>
        <w:t xml:space="preserve">I really love Github and CodeAnywhere as tools to use in my life.</w:t>
      </w:r>
    </w:p>
    <w:p>
      <w:r>
        <w:t xml:space="preserve">## Why? I have many uses for CodeAnywhere, as I am constantly using different devices. I've always relied on a physical drive. GitHub seems very collaborative and I have no doubt GitHub will be a valuable repository for me to use in resume work.</w:t>
      </w:r>
    </w:p>
    <w:bookmarkStart w:id="27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7"/>
    <w:p>
      <w:pPr>
        <w:pStyle w:val="SourceCode"/>
      </w:pPr>
      <w:r>
        <w:rPr>
          <w:rStyle w:val="VerbatimChar"/>
        </w:rPr>
        <w:t xml:space="preserve">So far, navigating the terminal has been the most difficult to learn. Pandoc and text editor work is a closesecond.</w:t>
      </w:r>
    </w:p>
    <w:bookmarkStart w:id="28" w:name="why-have-they-been-particularly-difficult-to-learn-and-use"/>
    <w:p>
      <w:pPr>
        <w:pStyle w:val="Heading1"/>
      </w:pPr>
      <w:r>
        <w:t xml:space="preserve">Why have they been particularly difficult to learn and use?</w:t>
      </w:r>
    </w:p>
    <w:bookmarkEnd w:id="28"/>
    <w:p>
      <w:pPr>
        <w:pStyle w:val="SourceCode"/>
      </w:pPr>
      <w:r>
        <w:rPr>
          <w:rStyle w:val="VerbatimChar"/>
        </w:rPr>
        <w:t xml:space="preserve">Many of the commands on the terminal window are not intuitive. I don't have any knowledge of the acronyms. The command sudo, for example, having not used it many times yet, is hard to remember. </w:t>
      </w:r>
      <w:r>
        <w:br w:type="textWrapping"/>
      </w:r>
      <w:r>
        <w:rPr>
          <w:rStyle w:val="VerbatimChar"/>
        </w:rPr>
        <w:t xml:space="preserve">Markdown and html is the same exact way for me. I do not have the programming knowledge, yet.</w:t>
      </w:r>
    </w:p>
    <w:bookmarkStart w:id="29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9"/>
    <w:p>
      <w:pPr>
        <w:pStyle w:val="SourceCode"/>
      </w:pPr>
      <w:r>
        <w:rPr>
          <w:rStyle w:val="VerbatimChar"/>
        </w:rPr>
        <w:t xml:space="preserve">I really want to learn more about web and app development. I'd like to use HTML and incorporate scripting and Swift/Java for development platforms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7ae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3da63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